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8f484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70412c0-a605-4345-8737-628f27264ab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51c6a45-4d82-4773-a19d-280ac9c253c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d270609-1bbc-4d00-88ad-7840319e35d6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22:09Z</dcterms:created>
  <dcterms:modified xsi:type="dcterms:W3CDTF">2023-07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